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b008879fa12c8a9e4305730b874be75cd4390ba"/>
    <w:p>
      <w:pPr>
        <w:pStyle w:val="Heading1"/>
      </w:pPr>
      <w:r>
        <w:t xml:space="preserve">Cover Letter for Dietitian Position in Colombia Medellín</w:t>
      </w:r>
    </w:p>
    <w:p>
      <w:pPr>
        <w:pStyle w:val="FirstParagraph"/>
      </w:pPr>
      <w:r>
        <w:t xml:space="preserve">Dear [Recipient's Name or Hiring Manager],</w:t>
      </w:r>
    </w:p>
    <w:p>
      <w:pPr>
        <w:pStyle w:val="BodyText"/>
      </w:pPr>
      <w:r>
        <w:t xml:space="preserve">I am writing to express my enthusiastic interest in the Dietitian position at your esteemed organization in Colombia Medellín. As a dedicated and passionate nutrition professional with a deep commitment to improving public health, I am eager to contribute my expertise, cultural sensitivity, and innovative approach to addressing the unique dietary needs of communities in this vibrant city. Colombia Medellín, known for its rich culinary traditions and diverse population, presents an exciting opportunity to merge my academic background with real-world impact. I believe that my qualifications as a Dietitian align seamlessly with your mission to promote holistic well-being through personalized nutrition strategies.</w:t>
      </w:r>
    </w:p>
    <w:p>
      <w:pPr>
        <w:pStyle w:val="BodyText"/>
      </w:pPr>
      <w:r>
        <w:t xml:space="preserve">With [X years] of experience in clinical, community, and corporate settings, I have developed a comprehensive understanding of nutritional science and its application across different demographics. My academic training at [University Name], where I earned my degree in Nutrition Science, equipped me with the technical knowledge to assess dietary needs, design meal plans, and educate individuals on making informed food choices. However, it is my hands-on experience in Colombia Medellín that has truly shaped my perspective as a Dietitian. Having worked with local health initiatives and community organizations in this region, I have witnessed firsthand the importance of culturally responsive care and the profound impact that diet can have on overall health outcomes.</w:t>
      </w:r>
    </w:p>
    <w:p>
      <w:pPr>
        <w:pStyle w:val="BodyText"/>
      </w:pPr>
      <w:r>
        <w:t xml:space="preserve">Colombia Medellín is a city where tradition meets modernity, and its residents value food as a central part of their cultural identity. As a Dietitian, I understand that effective nutrition interventions must respect local customs while addressing contemporary challenges such as obesity, diabetes, and food insecurity. In my previous role at [Previous Organization], I collaborated with healthcare providers to develop culturally tailored programs that empowered patients to adopt healthier lifestyles without compromising their culinary heritage. For example, I created a series of workshops in Medellín that taught families how to incorporate traditional ingredients like yuca, plantains, and avocados into balanced meals, emphasizing sustainability and affordability. These initiatives not only improved participants’ health metrics but also fostered a deeper connection between individuals and their food.</w:t>
      </w:r>
    </w:p>
    <w:p>
      <w:pPr>
        <w:pStyle w:val="BodyText"/>
      </w:pPr>
      <w:r>
        <w:t xml:space="preserve">One of the core principles I uphold as a Dietitian is the belief that nutrition is a cornerstone of preventive healthcare. In Colombia Medellín, where access to fresh produce and nutritional education varies significantly across neighborhoods, I have seen how targeted interventions can bridge critical gaps. My work with underserved communities in Medellín involved partnering with local schools to implement school-based nutrition programs, which included cooking demonstrations and educational materials in Spanish. These efforts helped reduce the prevalence of childhood obesity by 15% over two years and demonstrated the power of education in driving long-term behavioral change. I am confident that my ability to communicate effectively with diverse populations, coupled with my technical expertise, will enable me to contribute meaningfully to your team’s goals.</w:t>
      </w:r>
    </w:p>
    <w:p>
      <w:pPr>
        <w:pStyle w:val="BodyText"/>
      </w:pPr>
      <w:r>
        <w:t xml:space="preserve">What sets me apart as a Dietitian is my commitment to continuous learning and adaptability. I regularly attend workshops and conferences focused on Latin American nutrition trends, ensuring that my practices remain current and relevant. For instance, I recently completed a certification in functional nutrition, which has enhanced my ability to address complex health issues such as gut health and autoimmune conditions through dietary modifications. Additionally, my fluency in Spanish allows me to connect with patients on a personal level, fostering trust and collaboration—a critical aspect of successful patient care in Colombia Medellín.</w:t>
      </w:r>
    </w:p>
    <w:p>
      <w:pPr>
        <w:pStyle w:val="BodyText"/>
      </w:pPr>
      <w:r>
        <w:t xml:space="preserve">Colombia Medellín’s dynamic healthcare landscape offers a unique opportunity to innovate and make a lasting impact. As the city continues to grow, so do the challenges related to public health. My experience in designing and implementing nutrition programs that are both evidence-based and community-centered has prepared me to tackle these challenges head-on. I am particularly drawn to your organization’s focus on [specific initiative or mission mentioned in the job posting], as it resonates with my own values of inclusivity, education, and empowerment. I am eager to bring my expertise in [specific area, e.g., pediatric nutrition, sports nutrition, or chronic disease management] to support your team’s efforts in improving health outcomes for residents of Medellín.</w:t>
      </w:r>
    </w:p>
    <w:p>
      <w:pPr>
        <w:pStyle w:val="BodyText"/>
      </w:pPr>
      <w:r>
        <w:t xml:space="preserve">Beyond my professional qualifications, I am deeply inspired by the spirit of Colombia Medellín. The city’s blend of natural beauty, cultural richness, and resilience has left an indelible mark on me. As a Dietitian, I see it as my responsibility to not only address individual health needs but also to contribute to the broader well-being of the community. Whether through public health campaigns, partnerships with local businesses, or advocacy for policy changes that promote access to nutritious food, I am committed to creating a healthier future for all.</w:t>
      </w:r>
    </w:p>
    <w:p>
      <w:pPr>
        <w:pStyle w:val="BodyText"/>
      </w:pPr>
      <w:r>
        <w:t xml:space="preserve">Thank you for considering my application. I would be honored to discuss how my skills and vision align with your organization’s mission. Please feel free to contact me at [Your Phone Number] or [Your Email Address] at your earliest convenience. I look forward to the possibility of contributing to the vital work being done in Colombia Medellín as a Dietitia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Colombia Medellín</dc:title>
  <dc:creator/>
  <dc:language>en</dc:language>
  <cp:keywords/>
  <dcterms:created xsi:type="dcterms:W3CDTF">2026-07-23T22:18:29Z</dcterms:created>
  <dcterms:modified xsi:type="dcterms:W3CDTF">2026-07-23T22:18:29Z</dcterms:modified>
</cp:coreProperties>
</file>

<file path=docProps/custom.xml><?xml version="1.0" encoding="utf-8"?>
<Properties xmlns="http://schemas.openxmlformats.org/officeDocument/2006/custom-properties" xmlns:vt="http://schemas.openxmlformats.org/officeDocument/2006/docPropsVTypes"/>
</file>